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Xb164acaf5441fe03a938f4a113a9fac0040d475"/>
    <w:p>
      <w:pPr>
        <w:pStyle w:val="Heading1"/>
      </w:pPr>
      <w:r>
        <w:t xml:space="preserve">Cover Letter for Oceanographer Position in Russia Saint Petersburg</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R Department</w:t>
      </w:r>
      <w:r>
        <w:br/>
      </w:r>
      <w:r>
        <w:rPr>
          <w:bCs/>
          <w:b/>
        </w:rPr>
        <w:t xml:space="preserve">[Institution Name or Hiring Manager's Name]</w:t>
      </w:r>
      <w:r>
        <w:br/>
      </w:r>
      <w:r>
        <w:rPr>
          <w:bCs/>
          <w:b/>
        </w:rPr>
        <w:t xml:space="preserve">[Institution Address]</w:t>
      </w:r>
      <w:r>
        <w:br/>
      </w:r>
      <w:r>
        <w:rPr>
          <w:bCs/>
          <w:b/>
        </w:rPr>
        <w:t xml:space="preserve">Russia Saint Petersburg, [Postal Code]</w:t>
      </w:r>
    </w:p>
    <w:p>
      <w:pPr>
        <w:pStyle w:val="BodyText"/>
      </w:pPr>
      <w:r>
        <w:t xml:space="preserve">Dear Hiring Committee,</w:t>
      </w:r>
    </w:p>
    <w:p>
      <w:pPr>
        <w:pStyle w:val="BodyText"/>
      </w:pPr>
      <w:r>
        <w:t xml:space="preserve">I am writing to express my enthusiastic interest in the Oceanographer position at your esteemed institution in Russia Saint Petersburg. As a dedicated marine scientist with over [X years] of experience in oceanographic research, I am eager to contribute my expertise to advancing the understanding of marine ecosystems, climate dynamics, and coastal processes—particularly within the unique geographical and environmental context of Russia’s northern regions. My academic background, professional achievements, and passion for exploring the oceans align seamlessly with your institution’s mission to foster cutting-edge research in this critical field.</w:t>
      </w:r>
    </w:p>
    <w:p>
      <w:pPr>
        <w:pStyle w:val="BodyText"/>
      </w:pPr>
      <w:r>
        <w:t xml:space="preserve">Russia Saint Petersburg holds a special place in the global oceanography community due to its strategic location along the Baltic Sea and its historical significance as a hub for maritime science. The city’s proximity to the Arctic Circle, combined with its rich academic heritage, makes it an ideal setting for innovative research on oceanic currents, ice dynamics, and biodiversity. I am particularly drawn to this opportunity because of the chance to work in a region where the interplay between freshwater systems like the Neva River and marine environments creates a dynamic laboratory for studying ecological transitions. My goal is to apply my technical skills in data analysis, remote sensing, and fieldwork to address pressing questions about ocean health and sustainability.</w:t>
      </w:r>
    </w:p>
    <w:p>
      <w:pPr>
        <w:pStyle w:val="BodyText"/>
      </w:pPr>
      <w:r>
        <w:t xml:space="preserve">My academic journey began with a [Bachelor’s/Master’s/Ph.D.] in Oceanography from [University Name], where I specialized in [specific area, e.g., physical oceanography, marine biogeochemistry, or coastal dynamics]. During my studies, I conducted research on [specific project or topic], which was published in reputable journals such as [Journal Name] and presented at international conferences like the [Conference Name]. This work honed my ability to design experiments, interpret complex datasets, and communicate findings effectively—a foundation that has guided my career ever since.</w:t>
      </w:r>
    </w:p>
    <w:p>
      <w:pPr>
        <w:pStyle w:val="BodyText"/>
      </w:pPr>
      <w:r>
        <w:t xml:space="preserve">Professionally, I have worked with organizations such as [Previous Employer/Institution], where I focused on [specific responsibilities, e.g., monitoring sea level rise in polar regions or analyzing microplastic pollution in coastal zones]. One of my most impactful projects involved collaborating with a team to map underwater topography using sonar technology, which contributed to the development of sustainable fisheries management strategies. These experiences have sharpened my analytical skills and deepened my commitment to leveraging science for environmental stewardship.</w:t>
      </w:r>
    </w:p>
    <w:p>
      <w:pPr>
        <w:pStyle w:val="BodyText"/>
      </w:pPr>
      <w:r>
        <w:t xml:space="preserve">What excites me most about this opportunity in Russia Saint Petersburg is the chance to engage with the region’s unique challenges and opportunities. For instance, the Arctic’s rapidly changing ice cover presents both scientific intrigue and urgent global implications. I am particularly interested in exploring how shifting ocean currents affect local ecosystems and human communities. Additionally, I have followed developments at [Institution Name] with great admiration, especially your work on [specific research area or project], which aligns closely with my own interests.</w:t>
      </w:r>
    </w:p>
    <w:p>
      <w:pPr>
        <w:pStyle w:val="BodyText"/>
      </w:pPr>
      <w:r>
        <w:t xml:space="preserve">My technical expertise includes proficiency in software such as MATLAB, GIS platforms like QGIS, and oceanographic modeling tools like ROMS (Regional Ocean Modeling System). I am also experienced in conducting fieldwork in diverse environments, from the icy waters of the Arctic to tropical coral reefs. These skills enable me to contribute effectively to data collection, analysis, and interpretation while adhering to rigorous scientific standards.</w:t>
      </w:r>
    </w:p>
    <w:p>
      <w:pPr>
        <w:pStyle w:val="BodyText"/>
      </w:pPr>
      <w:r>
        <w:t xml:space="preserve">In addition to my technical abilities, I bring a collaborative spirit and a commitment to interdisciplinary research. I have worked alongside ecologists, climate scientists, and policymakers to translate scientific findings into actionable strategies. This approach has allowed me to bridge the gap between academic research and real-world applications, ensuring that my work has meaningful impacts on conservation efforts and resource management.</w:t>
      </w:r>
    </w:p>
    <w:p>
      <w:pPr>
        <w:pStyle w:val="BodyText"/>
      </w:pPr>
      <w:r>
        <w:t xml:space="preserve">Living in Russia Saint Petersburg would not only be a professional milestone but also a personal one. The city’s cultural richness, historical landmarks, and vibrant scientific community create an inspiring environment for growth. I am eager to immerse myself in this dynamic setting while contributing to the global effort to protect our oceans. My fluency in [language, if applicable] and adaptability to new environments further position me to thrive in this role.</w:t>
      </w:r>
    </w:p>
    <w:p>
      <w:pPr>
        <w:pStyle w:val="BodyText"/>
      </w:pPr>
      <w:r>
        <w:t xml:space="preserve">I am deeply motivated by the opportunity to join an institution that values innovation and excellence in oceanography. I am confident that my background, skills, and passion for marine science make me a strong candidate for this position. I would welcome the chance to discuss how my experiences align with your goals and how I can contribute to advancing your research initiatives in Russia Saint Petersburg.</w:t>
      </w:r>
    </w:p>
    <w:p>
      <w:pPr>
        <w:pStyle w:val="BodyText"/>
      </w:pPr>
      <w:r>
        <w:t xml:space="preserve">Thank you for considering my application. I look forward to the possibility of contributing to your team and furthering our collective understanding of the ocean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6-07-24T13:44:02Z</dcterms:created>
  <dcterms:modified xsi:type="dcterms:W3CDTF">2026-07-24T13:44:02Z</dcterms:modified>
</cp:coreProperties>
</file>

<file path=docProps/custom.xml><?xml version="1.0" encoding="utf-8"?>
<Properties xmlns="http://schemas.openxmlformats.org/officeDocument/2006/custom-properties" xmlns:vt="http://schemas.openxmlformats.org/officeDocument/2006/docPropsVTypes"/>
</file>